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913"/>
        <w:gridCol w:w="667"/>
        <w:gridCol w:w="667"/>
        <w:gridCol w:w="667"/>
        <w:gridCol w:w="667"/>
        <w:gridCol w:w="667"/>
        <w:gridCol w:w="666"/>
        <w:gridCol w:w="666"/>
        <w:gridCol w:w="666"/>
        <w:gridCol w:w="666"/>
        <w:gridCol w:w="666"/>
        <w:gridCol w:w="666"/>
        <w:gridCol w:w="666"/>
        <w:gridCol w:w="666"/>
      </w:tblGrid>
      <w:tr w:rsidR="001B29D3" w:rsidRPr="001D634B" w:rsidTr="00056D42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59DFB"/>
            <w:vAlign w:val="center"/>
            <w:hideMark/>
          </w:tcPr>
          <w:p w:rsidR="001B29D3" w:rsidRPr="00B11974" w:rsidRDefault="00B11974" w:rsidP="00B11974">
            <w:pPr>
              <w:pStyle w:val="Style2"/>
            </w:pPr>
            <w:r w:rsidRPr="00B11974">
              <w:t>Sales Forecast</w:t>
            </w:r>
          </w:p>
        </w:tc>
      </w:tr>
      <w:tr w:rsidR="001B29D3" w:rsidRPr="001D634B" w:rsidTr="0076421F">
        <w:trPr>
          <w:trHeight w:val="4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Unit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Full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7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9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9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8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3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3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2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2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4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55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terior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8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2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2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8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7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6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65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terior Clea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4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7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8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8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8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7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0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nd User De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7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Business Fleet Wash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4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5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r Dealership Detail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3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4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4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7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UNIT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26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37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48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56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58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57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5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49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47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47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5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519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Unit Pric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Full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terior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terior Clea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nd User De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0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Business Fleet Wash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r Dealership Detail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Full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3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9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5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7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02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02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32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terior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1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66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0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6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3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3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8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terior Clea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8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nd User De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6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6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9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9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38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Business Fleet Wash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5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r Dealership Detail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9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9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2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2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69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,2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5,81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5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0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9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30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63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15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4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9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1,91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Direct Unit Cos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Full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terior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4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terior Clea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3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nd User De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Business Fleet Wash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.7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r Dealership Detail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.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Direct Cost of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Full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1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3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3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9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terior W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6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terior Clea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nd User De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1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Business Fleet Wash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r Dealership Detail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3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01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ubtotal Direct Cost of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3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3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83 </w:t>
            </w:r>
          </w:p>
        </w:tc>
      </w:tr>
      <w:tr w:rsidR="001B29D3" w:rsidRPr="001D634B" w:rsidTr="00C91E27">
        <w:trPr>
          <w:trHeight w:val="225"/>
        </w:trPr>
        <w:tc>
          <w:tcPr>
            <w:tcW w:w="5000" w:type="pct"/>
            <w:gridSpan w:val="1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2B2B2B"/>
                <w:sz w:val="12"/>
                <w:szCs w:val="16"/>
              </w:rPr>
            </w:pPr>
          </w:p>
        </w:tc>
      </w:tr>
      <w:tr w:rsidR="001B29D3" w:rsidRPr="001D634B" w:rsidTr="00C91E27">
        <w:trPr>
          <w:trHeight w:val="225"/>
        </w:trPr>
        <w:tc>
          <w:tcPr>
            <w:tcW w:w="5000" w:type="pct"/>
            <w:gridSpan w:val="1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2B2B2B"/>
                <w:sz w:val="12"/>
                <w:szCs w:val="16"/>
              </w:rPr>
            </w:pPr>
          </w:p>
        </w:tc>
      </w:tr>
      <w:tr w:rsidR="001B29D3" w:rsidRPr="001D634B" w:rsidTr="00B11974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59DFB"/>
            <w:vAlign w:val="center"/>
            <w:hideMark/>
          </w:tcPr>
          <w:p w:rsidR="001B29D3" w:rsidRPr="001D634B" w:rsidRDefault="00B11974" w:rsidP="00B11974">
            <w:pPr>
              <w:pStyle w:val="Style2"/>
            </w:pPr>
            <w:r w:rsidRPr="001D634B">
              <w:lastRenderedPageBreak/>
              <w:t>Personnel Plan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Owner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r Washer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3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3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3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4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Admin/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2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PEOPL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0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Total Payrol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AEEF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B11974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59DFB"/>
            <w:vAlign w:val="center"/>
            <w:hideMark/>
          </w:tcPr>
          <w:p w:rsidR="001B29D3" w:rsidRPr="001D634B" w:rsidRDefault="00B11974" w:rsidP="00B11974">
            <w:pPr>
              <w:pStyle w:val="Style2"/>
            </w:pPr>
            <w:r w:rsidRPr="001D634B">
              <w:t>General Assumptions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lan Mont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urrent Interest Rat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ong-term Interest Rat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0.00%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Tax Rat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3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.00%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Other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AEEF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B11974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59DFB"/>
            <w:vAlign w:val="center"/>
            <w:hideMark/>
          </w:tcPr>
          <w:p w:rsidR="001B29D3" w:rsidRPr="001D634B" w:rsidRDefault="00B11974" w:rsidP="00B11974">
            <w:pPr>
              <w:pStyle w:val="Style2"/>
            </w:pPr>
            <w:r w:rsidRPr="001D634B">
              <w:t>Pro Forma Profit And Loss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2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81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5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0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9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30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63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15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4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9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1,91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Direct Cost of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3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3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83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Other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COST OF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3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3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0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83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Gross Margi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0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55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2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0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50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8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19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39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6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49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1,42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Gross Margin 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65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66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66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74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8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81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9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77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84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93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94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95.94%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pens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ayrol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 and Marketing and Other Expens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Depreciatio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eased Equipmen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Ut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suranc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Ren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ayroll Tax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5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1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Other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Total Operating Expens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54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3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3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4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72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rofit Before Interest and Tax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3,53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814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58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95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0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70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0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9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0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34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25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BITD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3,358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642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407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19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7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19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06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52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42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terest Expens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Taxes Incurred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059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454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395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24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5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9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0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2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3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64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t Profi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2,471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361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185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71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2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02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1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51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191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t Profit/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-58.83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-23.42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-15.71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-0.78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5.33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9.66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1.34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3.07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15.46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0.67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2.95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26.79%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AEEF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B11974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59DFB"/>
            <w:vAlign w:val="center"/>
            <w:hideMark/>
          </w:tcPr>
          <w:p w:rsidR="001B29D3" w:rsidRPr="001D634B" w:rsidRDefault="00B11974" w:rsidP="00B11974">
            <w:pPr>
              <w:pStyle w:val="Style2"/>
            </w:pPr>
            <w:r w:rsidRPr="001D634B">
              <w:t>Pro Forma Cash Flow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 Received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 from Operation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 Sa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5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9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,41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7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43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5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0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78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3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9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,29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124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 from Receivabl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3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3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3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4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37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7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76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SUBTOTAL CASH </w:t>
            </w: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lastRenderedPageBreak/>
              <w:t>FROM OPERATION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lastRenderedPageBreak/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5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,9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05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0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57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1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5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32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9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29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7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1,699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lastRenderedPageBreak/>
              <w:t>Additional Cash Received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 Tax, VAT, HST/GST Received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0.00%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w Current Borrowing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w Other Liabilities (interest-free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w Long-term Liab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 of Other Current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 of Long-term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w Investment Received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SUBTOTAL CASH RECEIVED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57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,9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05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0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57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1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5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32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9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29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7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1,699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penditur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xpenditures from Operation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 Spending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,9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86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Bill Paymen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43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9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29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5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5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78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8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58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81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9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92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SUBTOTAL SPENT ON OPERATION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,9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2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8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27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5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7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7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4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75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78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Additional Cash Spen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ales Tax, VAT, HST/GST Paid Ou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rincipal Repayment of Current Borrowing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Other Liabilities Principal Repaymen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ong-term Liabilities Principal Repaymen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urchase Other Current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urchase Long-term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Dividend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SUBTOTAL CASH SPENT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4,9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2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8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27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5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7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7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4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75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78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t Cash Flow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,372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2,338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827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3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3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41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8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8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4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62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01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912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 Balanc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3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9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16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49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4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,90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8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37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2,84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,46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,4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0,395 </w:t>
            </w:r>
          </w:p>
        </w:tc>
      </w:tr>
      <w:tr w:rsidR="001B29D3" w:rsidRPr="001D634B" w:rsidTr="00C91E27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B11974">
        <w:trPr>
          <w:trHeight w:val="225"/>
        </w:trPr>
        <w:tc>
          <w:tcPr>
            <w:tcW w:w="5000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359DFB"/>
            <w:vAlign w:val="center"/>
            <w:hideMark/>
          </w:tcPr>
          <w:p w:rsidR="001B29D3" w:rsidRPr="001D634B" w:rsidRDefault="00B11974" w:rsidP="00B11974">
            <w:pPr>
              <w:pStyle w:val="Style2"/>
            </w:pPr>
            <w:r w:rsidRPr="001D634B">
              <w:t>Pro Forma Balance Sheet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 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B11974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Starting Balanc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urrent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as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3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9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16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49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4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,90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,78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37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2,84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,46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,4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0,39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Accounts Receivabl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3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48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9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45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0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98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08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9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7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99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16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373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Inventory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1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0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8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1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2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2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15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68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lastRenderedPageBreak/>
              <w:t>Other Current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CURRENT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9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02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2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626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0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98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2,14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3,69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4,7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66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05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2,79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5,43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ong-term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ong-term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0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Accumulated Depreciatio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4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5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69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86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03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20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38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55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72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9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07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LONG-TERM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8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65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4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31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9,13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96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79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6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44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2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8,10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7,93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ASS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9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85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9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10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8,36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8,1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1,10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2,4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3,33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6,1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7,33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0,89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3,36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iabilities and Capita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2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3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4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6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7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8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9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1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Month 12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urrent Liab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Accounts Payabl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3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,82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1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50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7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6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45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7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76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8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,09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Current Borrowing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Other Current Liab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SUBTOTAL CURRENT LIAB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3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,82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1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50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7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6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45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7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76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8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09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Long-term Liab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LIABILITI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37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,82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17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50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72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68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8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45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7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,76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82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,097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Paid-in Capita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000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Retained Earning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10,050)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Earning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2,471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3,832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5,017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5,088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4,559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2,533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FF0000"/>
                <w:sz w:val="12"/>
                <w:szCs w:val="16"/>
              </w:rPr>
              <w:t>($263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93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,44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4,6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7,12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0,318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CAPITA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9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47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6,1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4,93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4,86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5,3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4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6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0,8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2,39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4,56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7,0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0,268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>TOTAL LIABILITIES AND CAPITA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9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9,85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94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7,10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8,36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18,1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1,10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2,4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3,33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6,115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27,334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0,89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b/>
                <w:bCs/>
                <w:color w:val="000000"/>
                <w:sz w:val="12"/>
                <w:szCs w:val="16"/>
              </w:rPr>
              <w:t xml:space="preserve">$33,365 </w:t>
            </w:r>
          </w:p>
        </w:tc>
      </w:tr>
      <w:tr w:rsidR="001B29D3" w:rsidRPr="001D634B" w:rsidTr="0076421F">
        <w:trPr>
          <w:trHeight w:val="225"/>
        </w:trPr>
        <w:tc>
          <w:tcPr>
            <w:tcW w:w="4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>Net Worth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9,950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,479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6,11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,93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4,862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5,391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7,41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19,68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0,883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2,39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4,567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27,078 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:rsidR="001B29D3" w:rsidRPr="001D634B" w:rsidRDefault="001B29D3" w:rsidP="001B29D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2"/>
                <w:szCs w:val="16"/>
              </w:rPr>
            </w:pPr>
            <w:r w:rsidRPr="001D634B">
              <w:rPr>
                <w:rFonts w:ascii="Arial" w:eastAsia="Times New Roman" w:hAnsi="Arial" w:cs="Arial"/>
                <w:color w:val="000000"/>
                <w:sz w:val="12"/>
                <w:szCs w:val="16"/>
              </w:rPr>
              <w:t xml:space="preserve">$30,268 </w:t>
            </w:r>
          </w:p>
        </w:tc>
      </w:tr>
    </w:tbl>
    <w:p w:rsidR="00474286" w:rsidRPr="00474286" w:rsidRDefault="00474286" w:rsidP="00474286">
      <w:bookmarkStart w:id="0" w:name="_GoBack"/>
      <w:bookmarkEnd w:id="0"/>
    </w:p>
    <w:sectPr w:rsidR="00474286" w:rsidRPr="00474286" w:rsidSect="00700F74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 Light">
    <w:altName w:val="Arial"/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452BD"/>
    <w:multiLevelType w:val="multilevel"/>
    <w:tmpl w:val="7C426B66"/>
    <w:lvl w:ilvl="0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E74B5" w:themeColor="accent1" w:themeShade="BF"/>
        <w:u w:val="none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>
    <w:nsid w:val="0EBF78D4"/>
    <w:multiLevelType w:val="hybridMultilevel"/>
    <w:tmpl w:val="CD2EF704"/>
    <w:lvl w:ilvl="0" w:tplc="186C4262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000000" w:themeColor="text1"/>
        <w:u w:val="no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1D7C43"/>
    <w:multiLevelType w:val="hybridMultilevel"/>
    <w:tmpl w:val="0D0CF846"/>
    <w:lvl w:ilvl="0" w:tplc="5B60DFEE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 w:val="0"/>
        <w:color w:val="000000" w:themeColor="text1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38029A"/>
    <w:multiLevelType w:val="hybridMultilevel"/>
    <w:tmpl w:val="CCCEA5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8F6837"/>
    <w:multiLevelType w:val="hybridMultilevel"/>
    <w:tmpl w:val="B5CE26A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65722C6"/>
    <w:multiLevelType w:val="hybridMultilevel"/>
    <w:tmpl w:val="96F232C2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1955A50"/>
    <w:multiLevelType w:val="hybridMultilevel"/>
    <w:tmpl w:val="14AA38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D07627"/>
    <w:multiLevelType w:val="hybridMultilevel"/>
    <w:tmpl w:val="90347F4E"/>
    <w:lvl w:ilvl="0" w:tplc="186C4262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000000" w:themeColor="text1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FA77D0"/>
    <w:multiLevelType w:val="hybridMultilevel"/>
    <w:tmpl w:val="DD882BB8"/>
    <w:lvl w:ilvl="0" w:tplc="32EC1834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E74B5" w:themeColor="accent1" w:themeShade="BF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6311E2"/>
    <w:multiLevelType w:val="hybridMultilevel"/>
    <w:tmpl w:val="90347F4E"/>
    <w:lvl w:ilvl="0" w:tplc="186C4262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000000" w:themeColor="text1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97729D"/>
    <w:multiLevelType w:val="hybridMultilevel"/>
    <w:tmpl w:val="782C9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85A62"/>
    <w:multiLevelType w:val="hybridMultilevel"/>
    <w:tmpl w:val="32E0304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DD94DE8"/>
    <w:multiLevelType w:val="hybridMultilevel"/>
    <w:tmpl w:val="1A04816A"/>
    <w:lvl w:ilvl="0" w:tplc="186C4262">
      <w:start w:val="1"/>
      <w:numFmt w:val="decimal"/>
      <w:lvlText w:val="%1."/>
      <w:lvlJc w:val="left"/>
      <w:pPr>
        <w:ind w:left="1440" w:hanging="360"/>
      </w:pPr>
      <w:rPr>
        <w:rFonts w:asciiTheme="majorHAnsi" w:eastAsiaTheme="majorEastAsia" w:hAnsiTheme="majorHAnsi" w:cstheme="majorBidi" w:hint="default"/>
        <w:color w:val="000000" w:themeColor="text1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5088470A"/>
    <w:multiLevelType w:val="hybridMultilevel"/>
    <w:tmpl w:val="DD882BB8"/>
    <w:lvl w:ilvl="0" w:tplc="32EC1834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E74B5" w:themeColor="accent1" w:themeShade="BF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D536F3"/>
    <w:multiLevelType w:val="hybridMultilevel"/>
    <w:tmpl w:val="90347F4E"/>
    <w:lvl w:ilvl="0" w:tplc="186C4262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000000" w:themeColor="text1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AD09A8"/>
    <w:multiLevelType w:val="multilevel"/>
    <w:tmpl w:val="427CE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05E2145"/>
    <w:multiLevelType w:val="hybridMultilevel"/>
    <w:tmpl w:val="FB580C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7A5E53"/>
    <w:multiLevelType w:val="hybridMultilevel"/>
    <w:tmpl w:val="745EA62E"/>
    <w:lvl w:ilvl="0" w:tplc="32EC1834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E74B5" w:themeColor="accent1" w:themeShade="BF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937D1F"/>
    <w:multiLevelType w:val="hybridMultilevel"/>
    <w:tmpl w:val="D38C24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67379C5"/>
    <w:multiLevelType w:val="hybridMultilevel"/>
    <w:tmpl w:val="CD2EF704"/>
    <w:lvl w:ilvl="0" w:tplc="186C4262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000000" w:themeColor="text1"/>
        <w:u w:val="no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FB7806"/>
    <w:multiLevelType w:val="hybridMultilevel"/>
    <w:tmpl w:val="7938DF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A4219AF"/>
    <w:multiLevelType w:val="hybridMultilevel"/>
    <w:tmpl w:val="EF22A5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EA541B8"/>
    <w:multiLevelType w:val="hybridMultilevel"/>
    <w:tmpl w:val="F13E7074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21"/>
  </w:num>
  <w:num w:numId="3">
    <w:abstractNumId w:val="0"/>
  </w:num>
  <w:num w:numId="4">
    <w:abstractNumId w:val="4"/>
  </w:num>
  <w:num w:numId="5">
    <w:abstractNumId w:val="17"/>
  </w:num>
  <w:num w:numId="6">
    <w:abstractNumId w:val="8"/>
  </w:num>
  <w:num w:numId="7">
    <w:abstractNumId w:val="13"/>
  </w:num>
  <w:num w:numId="8">
    <w:abstractNumId w:val="6"/>
  </w:num>
  <w:num w:numId="9">
    <w:abstractNumId w:val="19"/>
  </w:num>
  <w:num w:numId="10">
    <w:abstractNumId w:val="1"/>
  </w:num>
  <w:num w:numId="11">
    <w:abstractNumId w:val="9"/>
  </w:num>
  <w:num w:numId="12">
    <w:abstractNumId w:val="14"/>
  </w:num>
  <w:num w:numId="13">
    <w:abstractNumId w:val="7"/>
  </w:num>
  <w:num w:numId="14">
    <w:abstractNumId w:val="12"/>
  </w:num>
  <w:num w:numId="15">
    <w:abstractNumId w:val="2"/>
  </w:num>
  <w:num w:numId="16">
    <w:abstractNumId w:val="18"/>
  </w:num>
  <w:num w:numId="17">
    <w:abstractNumId w:val="11"/>
  </w:num>
  <w:num w:numId="18">
    <w:abstractNumId w:val="3"/>
  </w:num>
  <w:num w:numId="19">
    <w:abstractNumId w:val="20"/>
  </w:num>
  <w:num w:numId="20">
    <w:abstractNumId w:val="5"/>
  </w:num>
  <w:num w:numId="21">
    <w:abstractNumId w:val="22"/>
  </w:num>
  <w:num w:numId="22">
    <w:abstractNumId w:val="15"/>
  </w:num>
  <w:num w:numId="23">
    <w:abstractNumId w:val="10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rY0MLQ0MrcwMjJQ0lEKTi0uzszPAymwrAUAEo7rGSwAAAA="/>
  </w:docVars>
  <w:rsids>
    <w:rsidRoot w:val="00195953"/>
    <w:rsid w:val="00002B1A"/>
    <w:rsid w:val="00021694"/>
    <w:rsid w:val="00040418"/>
    <w:rsid w:val="00056D42"/>
    <w:rsid w:val="00062C85"/>
    <w:rsid w:val="00067400"/>
    <w:rsid w:val="000829E3"/>
    <w:rsid w:val="00083C30"/>
    <w:rsid w:val="00084894"/>
    <w:rsid w:val="00084D9D"/>
    <w:rsid w:val="00087695"/>
    <w:rsid w:val="000B1963"/>
    <w:rsid w:val="000D0484"/>
    <w:rsid w:val="000D28C5"/>
    <w:rsid w:val="000F5E0E"/>
    <w:rsid w:val="001055B2"/>
    <w:rsid w:val="00117EAD"/>
    <w:rsid w:val="001500EA"/>
    <w:rsid w:val="00166A83"/>
    <w:rsid w:val="00167B79"/>
    <w:rsid w:val="00185C85"/>
    <w:rsid w:val="00195953"/>
    <w:rsid w:val="001B29D3"/>
    <w:rsid w:val="001B3291"/>
    <w:rsid w:val="001C428C"/>
    <w:rsid w:val="001D634B"/>
    <w:rsid w:val="00202B0C"/>
    <w:rsid w:val="002117E4"/>
    <w:rsid w:val="00234D2B"/>
    <w:rsid w:val="002572B5"/>
    <w:rsid w:val="00274621"/>
    <w:rsid w:val="0027780C"/>
    <w:rsid w:val="002D2E5E"/>
    <w:rsid w:val="002E43FC"/>
    <w:rsid w:val="002F02E5"/>
    <w:rsid w:val="0031573E"/>
    <w:rsid w:val="0032020C"/>
    <w:rsid w:val="003350B1"/>
    <w:rsid w:val="00363264"/>
    <w:rsid w:val="00373083"/>
    <w:rsid w:val="003C46FA"/>
    <w:rsid w:val="003E5F60"/>
    <w:rsid w:val="003F51E5"/>
    <w:rsid w:val="00407C05"/>
    <w:rsid w:val="004109D9"/>
    <w:rsid w:val="00414836"/>
    <w:rsid w:val="0041724B"/>
    <w:rsid w:val="004257B7"/>
    <w:rsid w:val="00431347"/>
    <w:rsid w:val="00433A4A"/>
    <w:rsid w:val="00474286"/>
    <w:rsid w:val="00487DF4"/>
    <w:rsid w:val="004A2EF5"/>
    <w:rsid w:val="004C45DA"/>
    <w:rsid w:val="004C53A6"/>
    <w:rsid w:val="004D07C8"/>
    <w:rsid w:val="004D1144"/>
    <w:rsid w:val="004E0874"/>
    <w:rsid w:val="005057D3"/>
    <w:rsid w:val="00520F47"/>
    <w:rsid w:val="0053134A"/>
    <w:rsid w:val="005313E5"/>
    <w:rsid w:val="00542C29"/>
    <w:rsid w:val="00547AB6"/>
    <w:rsid w:val="0055269D"/>
    <w:rsid w:val="00556BB3"/>
    <w:rsid w:val="00566C76"/>
    <w:rsid w:val="00593F4D"/>
    <w:rsid w:val="005A1148"/>
    <w:rsid w:val="005A568F"/>
    <w:rsid w:val="005D5293"/>
    <w:rsid w:val="005D575C"/>
    <w:rsid w:val="005E7D23"/>
    <w:rsid w:val="005F37D7"/>
    <w:rsid w:val="005F799C"/>
    <w:rsid w:val="006324BF"/>
    <w:rsid w:val="00646833"/>
    <w:rsid w:val="006532A8"/>
    <w:rsid w:val="00675931"/>
    <w:rsid w:val="00680755"/>
    <w:rsid w:val="006A4D54"/>
    <w:rsid w:val="006D42D3"/>
    <w:rsid w:val="006E2561"/>
    <w:rsid w:val="006F6FB7"/>
    <w:rsid w:val="00700F74"/>
    <w:rsid w:val="007125F9"/>
    <w:rsid w:val="00720D0C"/>
    <w:rsid w:val="00723A77"/>
    <w:rsid w:val="00734FEB"/>
    <w:rsid w:val="00736F27"/>
    <w:rsid w:val="007507AD"/>
    <w:rsid w:val="00753F12"/>
    <w:rsid w:val="00755252"/>
    <w:rsid w:val="00756486"/>
    <w:rsid w:val="0076421F"/>
    <w:rsid w:val="00783824"/>
    <w:rsid w:val="00784499"/>
    <w:rsid w:val="00794041"/>
    <w:rsid w:val="007B0D48"/>
    <w:rsid w:val="007B28E9"/>
    <w:rsid w:val="007E189A"/>
    <w:rsid w:val="007E4102"/>
    <w:rsid w:val="008434C2"/>
    <w:rsid w:val="00852E84"/>
    <w:rsid w:val="00853165"/>
    <w:rsid w:val="008539DC"/>
    <w:rsid w:val="008B7D94"/>
    <w:rsid w:val="008C6642"/>
    <w:rsid w:val="008E0ED5"/>
    <w:rsid w:val="008F30D8"/>
    <w:rsid w:val="00923EE2"/>
    <w:rsid w:val="00945016"/>
    <w:rsid w:val="00946E27"/>
    <w:rsid w:val="00962EE5"/>
    <w:rsid w:val="00963A95"/>
    <w:rsid w:val="009646E2"/>
    <w:rsid w:val="009810C8"/>
    <w:rsid w:val="009930A1"/>
    <w:rsid w:val="0099747D"/>
    <w:rsid w:val="009B043D"/>
    <w:rsid w:val="009B25EE"/>
    <w:rsid w:val="009B5625"/>
    <w:rsid w:val="009D0E39"/>
    <w:rsid w:val="009D21B3"/>
    <w:rsid w:val="009E6595"/>
    <w:rsid w:val="009F3B47"/>
    <w:rsid w:val="00A03E13"/>
    <w:rsid w:val="00A60C93"/>
    <w:rsid w:val="00A70513"/>
    <w:rsid w:val="00A803B7"/>
    <w:rsid w:val="00A81853"/>
    <w:rsid w:val="00A91820"/>
    <w:rsid w:val="00A96B36"/>
    <w:rsid w:val="00AA26EB"/>
    <w:rsid w:val="00AB7344"/>
    <w:rsid w:val="00AC2D5F"/>
    <w:rsid w:val="00AE0782"/>
    <w:rsid w:val="00AE6813"/>
    <w:rsid w:val="00AF002A"/>
    <w:rsid w:val="00B04C37"/>
    <w:rsid w:val="00B11974"/>
    <w:rsid w:val="00B143C6"/>
    <w:rsid w:val="00B20F17"/>
    <w:rsid w:val="00B219C5"/>
    <w:rsid w:val="00B23507"/>
    <w:rsid w:val="00B26FBC"/>
    <w:rsid w:val="00B50535"/>
    <w:rsid w:val="00B82FEF"/>
    <w:rsid w:val="00B949C7"/>
    <w:rsid w:val="00BA0AE7"/>
    <w:rsid w:val="00BA1359"/>
    <w:rsid w:val="00BA357D"/>
    <w:rsid w:val="00BB398F"/>
    <w:rsid w:val="00BF5080"/>
    <w:rsid w:val="00C178D4"/>
    <w:rsid w:val="00C2064B"/>
    <w:rsid w:val="00C24D97"/>
    <w:rsid w:val="00C272FD"/>
    <w:rsid w:val="00C2759D"/>
    <w:rsid w:val="00C3669A"/>
    <w:rsid w:val="00C4741B"/>
    <w:rsid w:val="00C91E27"/>
    <w:rsid w:val="00CA3EEB"/>
    <w:rsid w:val="00CC27B6"/>
    <w:rsid w:val="00CD1FD5"/>
    <w:rsid w:val="00CD6083"/>
    <w:rsid w:val="00CE0992"/>
    <w:rsid w:val="00CE5BCE"/>
    <w:rsid w:val="00CF2ED9"/>
    <w:rsid w:val="00CF7C84"/>
    <w:rsid w:val="00D0285F"/>
    <w:rsid w:val="00D16C29"/>
    <w:rsid w:val="00D17D91"/>
    <w:rsid w:val="00D24344"/>
    <w:rsid w:val="00D67653"/>
    <w:rsid w:val="00D854C0"/>
    <w:rsid w:val="00D97E42"/>
    <w:rsid w:val="00DA0883"/>
    <w:rsid w:val="00DA2001"/>
    <w:rsid w:val="00DB002C"/>
    <w:rsid w:val="00DC78BD"/>
    <w:rsid w:val="00DD2D3B"/>
    <w:rsid w:val="00DE62F9"/>
    <w:rsid w:val="00DF4B3E"/>
    <w:rsid w:val="00E04D9A"/>
    <w:rsid w:val="00E304A9"/>
    <w:rsid w:val="00E56AF0"/>
    <w:rsid w:val="00E57921"/>
    <w:rsid w:val="00E603D6"/>
    <w:rsid w:val="00E96A97"/>
    <w:rsid w:val="00EB2FEA"/>
    <w:rsid w:val="00EB510C"/>
    <w:rsid w:val="00EC0CA9"/>
    <w:rsid w:val="00EE0F1C"/>
    <w:rsid w:val="00EE3634"/>
    <w:rsid w:val="00EF7194"/>
    <w:rsid w:val="00F17A28"/>
    <w:rsid w:val="00F203DE"/>
    <w:rsid w:val="00F32057"/>
    <w:rsid w:val="00F3766C"/>
    <w:rsid w:val="00F63B67"/>
    <w:rsid w:val="00F82E58"/>
    <w:rsid w:val="00FA473E"/>
    <w:rsid w:val="00FB6221"/>
    <w:rsid w:val="00FD55F7"/>
    <w:rsid w:val="00FE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5953"/>
  </w:style>
  <w:style w:type="paragraph" w:styleId="1">
    <w:name w:val="heading 1"/>
    <w:basedOn w:val="a"/>
    <w:next w:val="a"/>
    <w:link w:val="10"/>
    <w:uiPriority w:val="9"/>
    <w:qFormat/>
    <w:rsid w:val="00C24D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730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D11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9595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C24D97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24D97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a5">
    <w:name w:val="Document Map"/>
    <w:basedOn w:val="a"/>
    <w:link w:val="a6"/>
    <w:uiPriority w:val="99"/>
    <w:semiHidden/>
    <w:unhideWhenUsed/>
    <w:rsid w:val="00C24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Схема документа Знак"/>
    <w:basedOn w:val="a0"/>
    <w:link w:val="a5"/>
    <w:uiPriority w:val="99"/>
    <w:semiHidden/>
    <w:rsid w:val="00C24D97"/>
    <w:rPr>
      <w:rFonts w:ascii="Tahoma" w:hAnsi="Tahoma" w:cs="Tahoma"/>
      <w:sz w:val="16"/>
      <w:szCs w:val="16"/>
    </w:rPr>
  </w:style>
  <w:style w:type="paragraph" w:styleId="a7">
    <w:name w:val="Balloon Text"/>
    <w:basedOn w:val="a"/>
    <w:link w:val="a8"/>
    <w:uiPriority w:val="99"/>
    <w:semiHidden/>
    <w:unhideWhenUsed/>
    <w:rsid w:val="00945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45016"/>
    <w:rPr>
      <w:rFonts w:ascii="Tahoma" w:hAnsi="Tahoma" w:cs="Tahoma"/>
      <w:sz w:val="16"/>
      <w:szCs w:val="16"/>
    </w:rPr>
  </w:style>
  <w:style w:type="character" w:styleId="a9">
    <w:name w:val="FollowedHyperlink"/>
    <w:basedOn w:val="a0"/>
    <w:uiPriority w:val="99"/>
    <w:semiHidden/>
    <w:unhideWhenUsed/>
    <w:rsid w:val="005057D3"/>
    <w:rPr>
      <w:color w:val="954F72" w:themeColor="followedHyperlink"/>
      <w:u w:val="single"/>
    </w:rPr>
  </w:style>
  <w:style w:type="paragraph" w:styleId="aa">
    <w:name w:val="Normal (Web)"/>
    <w:basedOn w:val="a"/>
    <w:uiPriority w:val="99"/>
    <w:unhideWhenUsed/>
    <w:rsid w:val="00B20F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semiHidden/>
    <w:rsid w:val="004D114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20">
    <w:name w:val="Заголовок 2 Знак"/>
    <w:basedOn w:val="a0"/>
    <w:link w:val="2"/>
    <w:uiPriority w:val="9"/>
    <w:rsid w:val="0037308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ab">
    <w:name w:val="Table Grid"/>
    <w:basedOn w:val="a1"/>
    <w:uiPriority w:val="39"/>
    <w:rsid w:val="00BA1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65">
    <w:name w:val="xl65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2B2B2B"/>
      <w:sz w:val="24"/>
      <w:szCs w:val="24"/>
    </w:rPr>
  </w:style>
  <w:style w:type="paragraph" w:customStyle="1" w:styleId="xl66">
    <w:name w:val="xl66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43742"/>
      <w:sz w:val="24"/>
      <w:szCs w:val="24"/>
    </w:rPr>
  </w:style>
  <w:style w:type="paragraph" w:customStyle="1" w:styleId="xl68">
    <w:name w:val="xl68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343742"/>
      <w:sz w:val="24"/>
      <w:szCs w:val="24"/>
    </w:rPr>
  </w:style>
  <w:style w:type="paragraph" w:customStyle="1" w:styleId="xl69">
    <w:name w:val="xl69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</w:rPr>
  </w:style>
  <w:style w:type="paragraph" w:customStyle="1" w:styleId="xl70">
    <w:name w:val="xl70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AEEF"/>
      <w:sz w:val="24"/>
      <w:szCs w:val="24"/>
    </w:rPr>
  </w:style>
  <w:style w:type="paragraph" w:customStyle="1" w:styleId="xl71">
    <w:name w:val="xl71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b/>
      <w:bCs/>
      <w:sz w:val="16"/>
      <w:szCs w:val="16"/>
    </w:rPr>
  </w:style>
  <w:style w:type="paragraph" w:customStyle="1" w:styleId="xl72">
    <w:name w:val="xl72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6"/>
      <w:szCs w:val="16"/>
    </w:rPr>
  </w:style>
  <w:style w:type="paragraph" w:customStyle="1" w:styleId="xl73">
    <w:name w:val="xl73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4">
    <w:name w:val="xl74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5">
    <w:name w:val="xl75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6">
    <w:name w:val="xl76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7">
    <w:name w:val="xl77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8">
    <w:name w:val="xl78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6"/>
      <w:szCs w:val="16"/>
    </w:rPr>
  </w:style>
  <w:style w:type="paragraph" w:customStyle="1" w:styleId="xl79">
    <w:name w:val="xl79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80">
    <w:name w:val="xl80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b/>
      <w:bCs/>
      <w:sz w:val="14"/>
      <w:szCs w:val="14"/>
    </w:rPr>
  </w:style>
  <w:style w:type="paragraph" w:customStyle="1" w:styleId="xl81">
    <w:name w:val="xl81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4"/>
      <w:szCs w:val="14"/>
    </w:rPr>
  </w:style>
  <w:style w:type="paragraph" w:customStyle="1" w:styleId="xl82">
    <w:name w:val="xl82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sz w:val="14"/>
      <w:szCs w:val="14"/>
    </w:rPr>
  </w:style>
  <w:style w:type="paragraph" w:customStyle="1" w:styleId="xl83">
    <w:name w:val="xl83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4"/>
      <w:szCs w:val="14"/>
    </w:rPr>
  </w:style>
  <w:style w:type="paragraph" w:customStyle="1" w:styleId="xl84">
    <w:name w:val="xl84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4"/>
      <w:szCs w:val="14"/>
    </w:rPr>
  </w:style>
  <w:style w:type="paragraph" w:customStyle="1" w:styleId="xl85">
    <w:name w:val="xl85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4"/>
      <w:szCs w:val="14"/>
    </w:rPr>
  </w:style>
  <w:style w:type="paragraph" w:customStyle="1" w:styleId="xl64">
    <w:name w:val="xl64"/>
    <w:basedOn w:val="a"/>
    <w:rsid w:val="00C91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a"/>
    <w:link w:val="Style1Char"/>
    <w:rsid w:val="003F51E5"/>
    <w:rPr>
      <w:rFonts w:ascii="Arial" w:hAnsi="Arial" w:cs="Arial"/>
      <w:b/>
      <w:color w:val="FFFFFF" w:themeColor="background1"/>
      <w:sz w:val="18"/>
      <w:szCs w:val="18"/>
    </w:rPr>
  </w:style>
  <w:style w:type="paragraph" w:customStyle="1" w:styleId="Style2">
    <w:name w:val="Style2"/>
    <w:basedOn w:val="a"/>
    <w:link w:val="Style2Char"/>
    <w:qFormat/>
    <w:rsid w:val="00E96A97"/>
    <w:pPr>
      <w:spacing w:after="0" w:line="240" w:lineRule="auto"/>
    </w:pPr>
    <w:rPr>
      <w:rFonts w:ascii="Arial" w:eastAsia="Times New Roman" w:hAnsi="Arial" w:cs="Arial"/>
      <w:b/>
      <w:bCs/>
      <w:color w:val="FFFFFF"/>
      <w:sz w:val="18"/>
      <w:szCs w:val="18"/>
    </w:rPr>
  </w:style>
  <w:style w:type="character" w:customStyle="1" w:styleId="Style1Char">
    <w:name w:val="Style1 Char"/>
    <w:basedOn w:val="a0"/>
    <w:link w:val="Style1"/>
    <w:rsid w:val="003F51E5"/>
    <w:rPr>
      <w:rFonts w:ascii="Arial" w:hAnsi="Arial" w:cs="Arial"/>
      <w:b/>
      <w:color w:val="FFFFFF" w:themeColor="background1"/>
      <w:sz w:val="18"/>
      <w:szCs w:val="18"/>
    </w:rPr>
  </w:style>
  <w:style w:type="character" w:customStyle="1" w:styleId="Style2Char">
    <w:name w:val="Style2 Char"/>
    <w:basedOn w:val="a0"/>
    <w:link w:val="Style2"/>
    <w:rsid w:val="00E96A97"/>
    <w:rPr>
      <w:rFonts w:ascii="Arial" w:eastAsia="Times New Roman" w:hAnsi="Arial" w:cs="Arial"/>
      <w:b/>
      <w:bCs/>
      <w:color w:val="FFFFFF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5953"/>
  </w:style>
  <w:style w:type="paragraph" w:styleId="1">
    <w:name w:val="heading 1"/>
    <w:basedOn w:val="a"/>
    <w:next w:val="a"/>
    <w:link w:val="10"/>
    <w:uiPriority w:val="9"/>
    <w:qFormat/>
    <w:rsid w:val="00C24D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730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D11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9595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C24D97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24D97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a5">
    <w:name w:val="Document Map"/>
    <w:basedOn w:val="a"/>
    <w:link w:val="a6"/>
    <w:uiPriority w:val="99"/>
    <w:semiHidden/>
    <w:unhideWhenUsed/>
    <w:rsid w:val="00C24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Схема документа Знак"/>
    <w:basedOn w:val="a0"/>
    <w:link w:val="a5"/>
    <w:uiPriority w:val="99"/>
    <w:semiHidden/>
    <w:rsid w:val="00C24D97"/>
    <w:rPr>
      <w:rFonts w:ascii="Tahoma" w:hAnsi="Tahoma" w:cs="Tahoma"/>
      <w:sz w:val="16"/>
      <w:szCs w:val="16"/>
    </w:rPr>
  </w:style>
  <w:style w:type="paragraph" w:styleId="a7">
    <w:name w:val="Balloon Text"/>
    <w:basedOn w:val="a"/>
    <w:link w:val="a8"/>
    <w:uiPriority w:val="99"/>
    <w:semiHidden/>
    <w:unhideWhenUsed/>
    <w:rsid w:val="00945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45016"/>
    <w:rPr>
      <w:rFonts w:ascii="Tahoma" w:hAnsi="Tahoma" w:cs="Tahoma"/>
      <w:sz w:val="16"/>
      <w:szCs w:val="16"/>
    </w:rPr>
  </w:style>
  <w:style w:type="character" w:styleId="a9">
    <w:name w:val="FollowedHyperlink"/>
    <w:basedOn w:val="a0"/>
    <w:uiPriority w:val="99"/>
    <w:semiHidden/>
    <w:unhideWhenUsed/>
    <w:rsid w:val="005057D3"/>
    <w:rPr>
      <w:color w:val="954F72" w:themeColor="followedHyperlink"/>
      <w:u w:val="single"/>
    </w:rPr>
  </w:style>
  <w:style w:type="paragraph" w:styleId="aa">
    <w:name w:val="Normal (Web)"/>
    <w:basedOn w:val="a"/>
    <w:uiPriority w:val="99"/>
    <w:unhideWhenUsed/>
    <w:rsid w:val="00B20F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semiHidden/>
    <w:rsid w:val="004D114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20">
    <w:name w:val="Заголовок 2 Знак"/>
    <w:basedOn w:val="a0"/>
    <w:link w:val="2"/>
    <w:uiPriority w:val="9"/>
    <w:rsid w:val="0037308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ab">
    <w:name w:val="Table Grid"/>
    <w:basedOn w:val="a1"/>
    <w:uiPriority w:val="39"/>
    <w:rsid w:val="00BA1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65">
    <w:name w:val="xl65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2B2B2B"/>
      <w:sz w:val="24"/>
      <w:szCs w:val="24"/>
    </w:rPr>
  </w:style>
  <w:style w:type="paragraph" w:customStyle="1" w:styleId="xl66">
    <w:name w:val="xl66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343742"/>
      <w:sz w:val="24"/>
      <w:szCs w:val="24"/>
    </w:rPr>
  </w:style>
  <w:style w:type="paragraph" w:customStyle="1" w:styleId="xl68">
    <w:name w:val="xl68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Verdana" w:eastAsia="Times New Roman" w:hAnsi="Verdana" w:cs="Times New Roman"/>
      <w:color w:val="343742"/>
      <w:sz w:val="24"/>
      <w:szCs w:val="24"/>
    </w:rPr>
  </w:style>
  <w:style w:type="paragraph" w:customStyle="1" w:styleId="xl69">
    <w:name w:val="xl69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FF"/>
      <w:sz w:val="24"/>
      <w:szCs w:val="24"/>
      <w:u w:val="single"/>
    </w:rPr>
  </w:style>
  <w:style w:type="paragraph" w:customStyle="1" w:styleId="xl70">
    <w:name w:val="xl70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AEEF"/>
      <w:sz w:val="24"/>
      <w:szCs w:val="24"/>
    </w:rPr>
  </w:style>
  <w:style w:type="paragraph" w:customStyle="1" w:styleId="xl71">
    <w:name w:val="xl71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b/>
      <w:bCs/>
      <w:sz w:val="16"/>
      <w:szCs w:val="16"/>
    </w:rPr>
  </w:style>
  <w:style w:type="paragraph" w:customStyle="1" w:styleId="xl72">
    <w:name w:val="xl72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6"/>
      <w:szCs w:val="16"/>
    </w:rPr>
  </w:style>
  <w:style w:type="paragraph" w:customStyle="1" w:styleId="xl73">
    <w:name w:val="xl73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4">
    <w:name w:val="xl74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5">
    <w:name w:val="xl75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6">
    <w:name w:val="xl76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7">
    <w:name w:val="xl77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78">
    <w:name w:val="xl78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6"/>
      <w:szCs w:val="16"/>
    </w:rPr>
  </w:style>
  <w:style w:type="paragraph" w:customStyle="1" w:styleId="xl79">
    <w:name w:val="xl79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6"/>
      <w:szCs w:val="16"/>
    </w:rPr>
  </w:style>
  <w:style w:type="paragraph" w:customStyle="1" w:styleId="xl80">
    <w:name w:val="xl80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b/>
      <w:bCs/>
      <w:sz w:val="14"/>
      <w:szCs w:val="14"/>
    </w:rPr>
  </w:style>
  <w:style w:type="paragraph" w:customStyle="1" w:styleId="xl81">
    <w:name w:val="xl81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4"/>
      <w:szCs w:val="14"/>
    </w:rPr>
  </w:style>
  <w:style w:type="paragraph" w:customStyle="1" w:styleId="xl82">
    <w:name w:val="xl82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Verdana" w:eastAsia="Times New Roman" w:hAnsi="Verdana" w:cs="Times New Roman"/>
      <w:sz w:val="14"/>
      <w:szCs w:val="14"/>
    </w:rPr>
  </w:style>
  <w:style w:type="paragraph" w:customStyle="1" w:styleId="xl83">
    <w:name w:val="xl83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4"/>
      <w:szCs w:val="14"/>
    </w:rPr>
  </w:style>
  <w:style w:type="paragraph" w:customStyle="1" w:styleId="xl84">
    <w:name w:val="xl84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EEEEE"/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b/>
      <w:bCs/>
      <w:sz w:val="14"/>
      <w:szCs w:val="14"/>
    </w:rPr>
  </w:style>
  <w:style w:type="paragraph" w:customStyle="1" w:styleId="xl85">
    <w:name w:val="xl85"/>
    <w:basedOn w:val="a"/>
    <w:rsid w:val="004742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  <w:textAlignment w:val="top"/>
    </w:pPr>
    <w:rPr>
      <w:rFonts w:ascii="Verdana" w:eastAsia="Times New Roman" w:hAnsi="Verdana" w:cs="Times New Roman"/>
      <w:sz w:val="14"/>
      <w:szCs w:val="14"/>
    </w:rPr>
  </w:style>
  <w:style w:type="paragraph" w:customStyle="1" w:styleId="xl64">
    <w:name w:val="xl64"/>
    <w:basedOn w:val="a"/>
    <w:rsid w:val="00C91E2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a"/>
    <w:link w:val="Style1Char"/>
    <w:rsid w:val="003F51E5"/>
    <w:rPr>
      <w:rFonts w:ascii="Arial" w:hAnsi="Arial" w:cs="Arial"/>
      <w:b/>
      <w:color w:val="FFFFFF" w:themeColor="background1"/>
      <w:sz w:val="18"/>
      <w:szCs w:val="18"/>
    </w:rPr>
  </w:style>
  <w:style w:type="paragraph" w:customStyle="1" w:styleId="Style2">
    <w:name w:val="Style2"/>
    <w:basedOn w:val="a"/>
    <w:link w:val="Style2Char"/>
    <w:qFormat/>
    <w:rsid w:val="00E96A97"/>
    <w:pPr>
      <w:spacing w:after="0" w:line="240" w:lineRule="auto"/>
    </w:pPr>
    <w:rPr>
      <w:rFonts w:ascii="Arial" w:eastAsia="Times New Roman" w:hAnsi="Arial" w:cs="Arial"/>
      <w:b/>
      <w:bCs/>
      <w:color w:val="FFFFFF"/>
      <w:sz w:val="18"/>
      <w:szCs w:val="18"/>
    </w:rPr>
  </w:style>
  <w:style w:type="character" w:customStyle="1" w:styleId="Style1Char">
    <w:name w:val="Style1 Char"/>
    <w:basedOn w:val="a0"/>
    <w:link w:val="Style1"/>
    <w:rsid w:val="003F51E5"/>
    <w:rPr>
      <w:rFonts w:ascii="Arial" w:hAnsi="Arial" w:cs="Arial"/>
      <w:b/>
      <w:color w:val="FFFFFF" w:themeColor="background1"/>
      <w:sz w:val="18"/>
      <w:szCs w:val="18"/>
    </w:rPr>
  </w:style>
  <w:style w:type="character" w:customStyle="1" w:styleId="Style2Char">
    <w:name w:val="Style2 Char"/>
    <w:basedOn w:val="a0"/>
    <w:link w:val="Style2"/>
    <w:rsid w:val="00E96A97"/>
    <w:rPr>
      <w:rFonts w:ascii="Arial" w:eastAsia="Times New Roman" w:hAnsi="Arial" w:cs="Arial"/>
      <w:b/>
      <w:bCs/>
      <w:color w:val="FFFF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17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0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0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2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5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29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2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4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9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385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6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0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8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604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9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6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5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2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2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2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60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9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70</Words>
  <Characters>10659</Characters>
  <Application>Microsoft Office Word</Application>
  <DocSecurity>0</DocSecurity>
  <Lines>88</Lines>
  <Paragraphs>2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Новосельцев Евгений Витальевич</cp:lastModifiedBy>
  <cp:revision>2</cp:revision>
  <dcterms:created xsi:type="dcterms:W3CDTF">2017-11-24T08:21:00Z</dcterms:created>
  <dcterms:modified xsi:type="dcterms:W3CDTF">2017-11-24T08:21:00Z</dcterms:modified>
</cp:coreProperties>
</file>